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FF277C" w14:textId="77777777" w:rsidR="00780C82" w:rsidRPr="00A707DA" w:rsidRDefault="008D1337" w:rsidP="008D1337">
      <w:pPr>
        <w:jc w:val="center"/>
        <w:rPr>
          <w:b/>
          <w:sz w:val="36"/>
          <w:szCs w:val="36"/>
        </w:rPr>
      </w:pPr>
      <w:r w:rsidRPr="00A707DA">
        <w:rPr>
          <w:b/>
          <w:sz w:val="36"/>
          <w:szCs w:val="36"/>
        </w:rPr>
        <w:t>KEVIN NKEZE SHU</w:t>
      </w:r>
    </w:p>
    <w:p w14:paraId="699AA353" w14:textId="1AB82362" w:rsidR="008D1337" w:rsidRDefault="00C91A1C" w:rsidP="008D1337">
      <w:pPr>
        <w:jc w:val="center"/>
      </w:pPr>
      <w:r>
        <w:t>726 Nutwood Avenue</w:t>
      </w:r>
      <w:r w:rsidR="0041221F">
        <w:t xml:space="preserve">, </w:t>
      </w:r>
      <w:r>
        <w:t>Cuyahoga Falls</w:t>
      </w:r>
      <w:r w:rsidR="001021D1">
        <w:t>, OH 442</w:t>
      </w:r>
      <w:r>
        <w:t>21</w:t>
      </w:r>
    </w:p>
    <w:p w14:paraId="6C789AD7" w14:textId="7B2D6D42" w:rsidR="008D1337" w:rsidRPr="00264405" w:rsidRDefault="00C91A1C" w:rsidP="008D1337">
      <w:pPr>
        <w:jc w:val="center"/>
      </w:pPr>
      <w:r>
        <w:t xml:space="preserve">C: (330)-962-2820 </w:t>
      </w:r>
      <w:r w:rsidR="008D1337" w:rsidRPr="00264405">
        <w:t xml:space="preserve">H: (330)-928-3374 </w:t>
      </w:r>
      <w:r w:rsidRPr="00C91A1C">
        <w:t>W: 330-296-9606</w:t>
      </w:r>
    </w:p>
    <w:p w14:paraId="48140EA8" w14:textId="7605FAA0" w:rsidR="008D1337" w:rsidRDefault="00000000" w:rsidP="00FA4D69">
      <w:pPr>
        <w:jc w:val="center"/>
        <w:rPr>
          <w:rStyle w:val="Hyperlink"/>
        </w:rPr>
      </w:pPr>
      <w:hyperlink r:id="rId4" w:history="1">
        <w:r w:rsidR="00A707DA" w:rsidRPr="00264405">
          <w:rPr>
            <w:rStyle w:val="Hyperlink"/>
          </w:rPr>
          <w:t>nkezechi@yahoo.com</w:t>
        </w:r>
      </w:hyperlink>
    </w:p>
    <w:p w14:paraId="44832663" w14:textId="35B8AFFA" w:rsidR="00A707DA" w:rsidRPr="00C91A1C" w:rsidRDefault="00C91A1C" w:rsidP="00C91A1C">
      <w:pPr>
        <w:jc w:val="center"/>
        <w:rPr>
          <w:color w:val="0000FF" w:themeColor="hyperlink"/>
          <w:u w:val="single"/>
        </w:rPr>
      </w:pPr>
      <w:r w:rsidRPr="00C91A1C">
        <w:rPr>
          <w:color w:val="0000FF" w:themeColor="hyperlink"/>
          <w:u w:val="single"/>
        </w:rPr>
        <w:t>Kevin.Nkezeshu.UHhospitals.org</w:t>
      </w:r>
    </w:p>
    <w:p w14:paraId="76647842" w14:textId="02B794ED" w:rsidR="0024669B" w:rsidRPr="00264405" w:rsidRDefault="00AA5313" w:rsidP="0063257A">
      <w:pPr>
        <w:jc w:val="center"/>
        <w:rPr>
          <w:i/>
        </w:rPr>
      </w:pPr>
      <w:r>
        <w:rPr>
          <w:i/>
        </w:rPr>
        <w:t xml:space="preserve">Dedicated </w:t>
      </w:r>
      <w:r w:rsidR="0063257A">
        <w:rPr>
          <w:i/>
        </w:rPr>
        <w:t>Doctor of</w:t>
      </w:r>
      <w:r>
        <w:rPr>
          <w:i/>
        </w:rPr>
        <w:t xml:space="preserve"> Nurs</w:t>
      </w:r>
      <w:r w:rsidR="0063257A">
        <w:rPr>
          <w:i/>
        </w:rPr>
        <w:t>ing</w:t>
      </w:r>
      <w:r>
        <w:rPr>
          <w:i/>
        </w:rPr>
        <w:t xml:space="preserve"> </w:t>
      </w:r>
      <w:r w:rsidR="0063257A">
        <w:rPr>
          <w:i/>
        </w:rPr>
        <w:t>Practice</w:t>
      </w:r>
      <w:r>
        <w:rPr>
          <w:i/>
        </w:rPr>
        <w:t xml:space="preserve"> with more than 1</w:t>
      </w:r>
      <w:r w:rsidR="0063257A">
        <w:rPr>
          <w:i/>
        </w:rPr>
        <w:t>7</w:t>
      </w:r>
      <w:r w:rsidR="008D1337" w:rsidRPr="00264405">
        <w:rPr>
          <w:i/>
        </w:rPr>
        <w:t xml:space="preserve">+ years of </w:t>
      </w:r>
      <w:r>
        <w:rPr>
          <w:i/>
        </w:rPr>
        <w:t>nursing experience. Started as a State Tested Nursing Assistant in 2005. Background in Assisted Living Facilities, Long-term and skill nursing</w:t>
      </w:r>
      <w:r w:rsidR="0063257A">
        <w:rPr>
          <w:i/>
        </w:rPr>
        <w:t xml:space="preserve"> </w:t>
      </w:r>
      <w:r>
        <w:rPr>
          <w:i/>
        </w:rPr>
        <w:t xml:space="preserve">home, Internal Medicine and </w:t>
      </w:r>
      <w:r w:rsidR="00B75C8A">
        <w:rPr>
          <w:i/>
        </w:rPr>
        <w:t xml:space="preserve">Primary Care. </w:t>
      </w:r>
      <w:r w:rsidR="00FE1E18">
        <w:rPr>
          <w:i/>
        </w:rPr>
        <w:t xml:space="preserve">Flexible, quick learner who adapts easily to new situations and enjoys challenges. Self-motivated professional with a commitment to providing </w:t>
      </w:r>
      <w:r w:rsidR="00FA4D69">
        <w:rPr>
          <w:i/>
        </w:rPr>
        <w:t xml:space="preserve">the best </w:t>
      </w:r>
      <w:r w:rsidR="00FE1E18">
        <w:rPr>
          <w:i/>
        </w:rPr>
        <w:t xml:space="preserve">quality </w:t>
      </w:r>
      <w:r w:rsidR="000162A4">
        <w:rPr>
          <w:i/>
        </w:rPr>
        <w:t xml:space="preserve">of </w:t>
      </w:r>
      <w:r w:rsidR="00FE1E18">
        <w:rPr>
          <w:i/>
        </w:rPr>
        <w:t>nursing care, a leader and change agent in the nursing profession.</w:t>
      </w:r>
      <w:r w:rsidR="002E3697" w:rsidRPr="00264405">
        <w:rPr>
          <w:i/>
        </w:rPr>
        <w:t xml:space="preserve"> Cu</w:t>
      </w:r>
      <w:r w:rsidR="00FE1E18">
        <w:rPr>
          <w:i/>
        </w:rPr>
        <w:t>rren</w:t>
      </w:r>
      <w:r w:rsidR="00FA4D69">
        <w:rPr>
          <w:i/>
        </w:rPr>
        <w:t xml:space="preserve">tly </w:t>
      </w:r>
      <w:r w:rsidR="00C07D85">
        <w:rPr>
          <w:i/>
        </w:rPr>
        <w:t xml:space="preserve">working full time in my </w:t>
      </w:r>
      <w:r w:rsidR="00CE5A77">
        <w:rPr>
          <w:i/>
        </w:rPr>
        <w:t>sixth</w:t>
      </w:r>
      <w:r w:rsidR="00C07D85">
        <w:rPr>
          <w:i/>
        </w:rPr>
        <w:t xml:space="preserve"> year with the University Hospitals Ravenna Primary Care in Ravenna, Ohio</w:t>
      </w:r>
      <w:r w:rsidR="000162A4">
        <w:rPr>
          <w:i/>
        </w:rPr>
        <w:t>.</w:t>
      </w:r>
    </w:p>
    <w:p w14:paraId="07666315" w14:textId="77777777" w:rsidR="0024669B" w:rsidRPr="00F611C2" w:rsidRDefault="00F611C2" w:rsidP="00F611C2">
      <w:pPr>
        <w:jc w:val="center"/>
        <w:rPr>
          <w:b/>
          <w:u w:val="single"/>
        </w:rPr>
      </w:pPr>
      <w:r w:rsidRPr="00F611C2">
        <w:rPr>
          <w:b/>
        </w:rPr>
        <w:t>Education</w:t>
      </w:r>
    </w:p>
    <w:p w14:paraId="7DF3CDB4" w14:textId="31A3FC67" w:rsidR="0024669B" w:rsidRPr="00264405" w:rsidRDefault="00F611C2" w:rsidP="008D1337">
      <w:r w:rsidRPr="00F611C2">
        <w:t>Doctor of Nursing Practice</w:t>
      </w:r>
      <w:r w:rsidR="00620FFD">
        <w:t xml:space="preserve"> </w:t>
      </w:r>
      <w:r w:rsidR="00C91A1C">
        <w:t xml:space="preserve">(DNP) </w:t>
      </w:r>
      <w:r w:rsidR="00620FFD">
        <w:t>at</w:t>
      </w:r>
      <w:r>
        <w:t xml:space="preserve"> Chamberlain College of Nursing</w:t>
      </w:r>
      <w:r w:rsidR="00D501EA">
        <w:t>………</w:t>
      </w:r>
      <w:r w:rsidR="00C07D85">
        <w:t>…...</w:t>
      </w:r>
      <w:r w:rsidR="00C91A1C">
        <w:t xml:space="preserve"> </w:t>
      </w:r>
      <w:r w:rsidR="00C07D85">
        <w:t>June 2021</w:t>
      </w:r>
    </w:p>
    <w:p w14:paraId="0D27719F" w14:textId="7D92B13B" w:rsidR="00A707DA" w:rsidRPr="00620FFD" w:rsidRDefault="00F611C2" w:rsidP="008D1337">
      <w:r>
        <w:t xml:space="preserve">MSN, </w:t>
      </w:r>
      <w:r w:rsidR="0024669B" w:rsidRPr="00264405">
        <w:t>F</w:t>
      </w:r>
      <w:r w:rsidR="00620FFD">
        <w:t xml:space="preserve">NP at </w:t>
      </w:r>
      <w:r>
        <w:t>Chamberlain College of nursing</w:t>
      </w:r>
      <w:r w:rsidR="00D501EA">
        <w:t>………………………………………………….</w:t>
      </w:r>
      <w:r w:rsidR="00C91A1C">
        <w:t xml:space="preserve"> </w:t>
      </w:r>
      <w:r w:rsidR="00620FFD">
        <w:t>July 2016</w:t>
      </w:r>
      <w:r>
        <w:t xml:space="preserve">                     </w:t>
      </w:r>
      <w:r w:rsidR="00A707DA" w:rsidRPr="00264405">
        <w:rPr>
          <w:b/>
        </w:rPr>
        <w:t xml:space="preserve">                                                                              </w:t>
      </w:r>
      <w:r w:rsidR="000545D2" w:rsidRPr="00264405">
        <w:rPr>
          <w:b/>
        </w:rPr>
        <w:t xml:space="preserve">          </w:t>
      </w:r>
      <w:r w:rsidR="00244795">
        <w:rPr>
          <w:b/>
        </w:rPr>
        <w:t xml:space="preserve">           </w:t>
      </w:r>
      <w:r w:rsidR="000545D2" w:rsidRPr="00264405">
        <w:rPr>
          <w:b/>
        </w:rPr>
        <w:t xml:space="preserve">  </w:t>
      </w:r>
      <w:r w:rsidR="00A707DA" w:rsidRPr="00264405">
        <w:rPr>
          <w:b/>
        </w:rPr>
        <w:t xml:space="preserve"> </w:t>
      </w:r>
    </w:p>
    <w:p w14:paraId="547AA819" w14:textId="77777777" w:rsidR="000A3CE1" w:rsidRDefault="00620FFD" w:rsidP="008D1337">
      <w:r>
        <w:t>BSN at University of Akron in Akron, OH</w:t>
      </w:r>
      <w:r w:rsidR="00D501EA">
        <w:t>…………………………………………………………</w:t>
      </w:r>
      <w:r>
        <w:t>August 2008</w:t>
      </w:r>
    </w:p>
    <w:p w14:paraId="71E6B97F" w14:textId="7309A7E3" w:rsidR="000A3CE1" w:rsidRPr="000A3CE1" w:rsidRDefault="000A3CE1" w:rsidP="008D1337">
      <w:r w:rsidRPr="000A3CE1">
        <w:rPr>
          <w:bCs/>
        </w:rPr>
        <w:t xml:space="preserve">State Tested Nursing Assistance, Cuyahoga Falls, OH……………………………………. January 2005                                                                                            </w:t>
      </w:r>
    </w:p>
    <w:p w14:paraId="4B2C4D02" w14:textId="77777777" w:rsidR="000A3CE1" w:rsidRDefault="00620FFD" w:rsidP="008D1337">
      <w:pPr>
        <w:rPr>
          <w:b/>
        </w:rPr>
      </w:pPr>
      <w:r>
        <w:t xml:space="preserve">BSc in Mathematics at University </w:t>
      </w:r>
      <w:r w:rsidR="00D501EA">
        <w:t xml:space="preserve">of </w:t>
      </w:r>
      <w:proofErr w:type="spellStart"/>
      <w:r w:rsidR="00D501EA">
        <w:t>Yaounde</w:t>
      </w:r>
      <w:proofErr w:type="spellEnd"/>
      <w:r w:rsidR="00D501EA">
        <w:t xml:space="preserve"> in </w:t>
      </w:r>
      <w:proofErr w:type="spellStart"/>
      <w:r w:rsidR="00D501EA">
        <w:t>Yaounde</w:t>
      </w:r>
      <w:proofErr w:type="spellEnd"/>
      <w:r w:rsidR="00D501EA">
        <w:t>, Cameroon……………</w:t>
      </w:r>
      <w:r>
        <w:t xml:space="preserve"> December 1994</w:t>
      </w:r>
      <w:r w:rsidR="00A707DA" w:rsidRPr="00264405">
        <w:rPr>
          <w:b/>
        </w:rPr>
        <w:t xml:space="preserve">    </w:t>
      </w:r>
    </w:p>
    <w:p w14:paraId="2E6DF9B7" w14:textId="77777777" w:rsidR="005210BE" w:rsidRDefault="00620FFD" w:rsidP="005210BE">
      <w:pPr>
        <w:jc w:val="center"/>
        <w:rPr>
          <w:b/>
        </w:rPr>
      </w:pPr>
      <w:r>
        <w:rPr>
          <w:b/>
        </w:rPr>
        <w:t>Professional Experience</w:t>
      </w:r>
    </w:p>
    <w:p w14:paraId="4C11B566" w14:textId="77777777" w:rsidR="00620FFD" w:rsidRDefault="005210BE" w:rsidP="00620FFD">
      <w:r>
        <w:t>Family Nurse Practitioner, UH Primary C</w:t>
      </w:r>
      <w:r w:rsidRPr="005210BE">
        <w:t>are</w:t>
      </w:r>
      <w:r>
        <w:t xml:space="preserve"> at Ravenna, OH…………………………………………2016 –present</w:t>
      </w:r>
    </w:p>
    <w:p w14:paraId="5E68F4AD" w14:textId="77777777" w:rsidR="005210BE" w:rsidRDefault="005210BE" w:rsidP="00620FFD">
      <w:r>
        <w:t>Family Nurse Practitioner, UH Internal Medicine at Ravenna, OH………………………............2016-2017</w:t>
      </w:r>
    </w:p>
    <w:p w14:paraId="7B7F7CE4" w14:textId="77777777" w:rsidR="005210BE" w:rsidRDefault="005210BE" w:rsidP="00620FFD">
      <w:r>
        <w:t>RN, BSN at Arbors of Streetsboro at Streetsboro, OH……………………………………………………..</w:t>
      </w:r>
      <w:r w:rsidR="00FA4D69">
        <w:t>2008-2016</w:t>
      </w:r>
    </w:p>
    <w:p w14:paraId="64E7342E" w14:textId="77777777" w:rsidR="00FA4D69" w:rsidRDefault="00FA4D69" w:rsidP="00620FFD">
      <w:r>
        <w:t>State Tested Nursing Assistant at Gardens of Western Reserve in Cuyahoga Falls, OH……2005-2008</w:t>
      </w:r>
    </w:p>
    <w:p w14:paraId="14C9C492" w14:textId="77777777" w:rsidR="00FA4D69" w:rsidRDefault="00FA4D69" w:rsidP="00620FFD">
      <w:r>
        <w:t>High School Mathematics Teacher in Tatum, Cameroon………………………………………………</w:t>
      </w:r>
      <w:r w:rsidR="00D501EA">
        <w:t>….</w:t>
      </w:r>
      <w:r>
        <w:t>1995 to 2003</w:t>
      </w:r>
    </w:p>
    <w:p w14:paraId="1B86D22F" w14:textId="77777777" w:rsidR="00D501EA" w:rsidRPr="00D501EA" w:rsidRDefault="00D501EA" w:rsidP="00D501EA">
      <w:pPr>
        <w:jc w:val="center"/>
        <w:rPr>
          <w:b/>
        </w:rPr>
      </w:pPr>
      <w:r w:rsidRPr="00D501EA">
        <w:rPr>
          <w:b/>
        </w:rPr>
        <w:t>Professional Affiliation</w:t>
      </w:r>
    </w:p>
    <w:p w14:paraId="1E3A10F2" w14:textId="418E8CD4" w:rsidR="00D501EA" w:rsidRDefault="00D501EA" w:rsidP="00620FFD">
      <w:r>
        <w:t>American Academy of Nurse Practitioners</w:t>
      </w:r>
      <w:r w:rsidR="00A21EED">
        <w:t xml:space="preserve"> </w:t>
      </w:r>
    </w:p>
    <w:p w14:paraId="23ACB1EC" w14:textId="11C9B00A" w:rsidR="000A3CE1" w:rsidRDefault="000A3CE1" w:rsidP="00620FFD">
      <w:r>
        <w:t xml:space="preserve">Association of Cameroonian </w:t>
      </w:r>
      <w:r w:rsidR="00A21EED">
        <w:t>Nurse Practitioners in the United States</w:t>
      </w:r>
    </w:p>
    <w:p w14:paraId="34A8CC69" w14:textId="4D9DA56E" w:rsidR="00D501EA" w:rsidRPr="004047DC" w:rsidRDefault="004047DC" w:rsidP="004047DC">
      <w:pPr>
        <w:jc w:val="center"/>
        <w:rPr>
          <w:b/>
          <w:bCs/>
        </w:rPr>
      </w:pPr>
      <w:r w:rsidRPr="004047DC">
        <w:rPr>
          <w:b/>
          <w:bCs/>
        </w:rPr>
        <w:t>Current Role</w:t>
      </w:r>
    </w:p>
    <w:p w14:paraId="4AB6B056" w14:textId="691036AE" w:rsidR="00F31B53" w:rsidRDefault="004047DC" w:rsidP="004047DC">
      <w:pPr>
        <w:ind w:firstLine="720"/>
      </w:pPr>
      <w:r w:rsidRPr="004047DC">
        <w:t>In my current role as a</w:t>
      </w:r>
      <w:r w:rsidR="00A21EED">
        <w:t xml:space="preserve"> Doctor of Nursing Practice with specialty </w:t>
      </w:r>
      <w:r w:rsidR="00C07801">
        <w:t>as a</w:t>
      </w:r>
      <w:r w:rsidRPr="004047DC">
        <w:t xml:space="preserve"> family nurse practitioner at the University Hospitals in Ravenna, since December of 2016, I typically see patients 18 years and above. </w:t>
      </w:r>
      <w:r w:rsidR="00C07801">
        <w:t xml:space="preserve">These patients are seen in the office, virtually or by telephone. </w:t>
      </w:r>
      <w:r w:rsidRPr="004047DC">
        <w:t>I am an empathic family nurse practitioner focused on delivering comprehensive patient care through assessment, diagnoses, and treatment of patients on a</w:t>
      </w:r>
      <w:r w:rsidR="00C07801">
        <w:t>cute,</w:t>
      </w:r>
      <w:r w:rsidRPr="004047DC">
        <w:t xml:space="preserve"> long-term, </w:t>
      </w:r>
      <w:r w:rsidR="00C07801">
        <w:t xml:space="preserve">and </w:t>
      </w:r>
      <w:r w:rsidRPr="004047DC">
        <w:t xml:space="preserve">ongoing basis. These </w:t>
      </w:r>
      <w:r w:rsidR="00C07801">
        <w:t>encompass</w:t>
      </w:r>
      <w:r w:rsidR="00C21A74">
        <w:t xml:space="preserve"> </w:t>
      </w:r>
      <w:r w:rsidR="00C07801">
        <w:t xml:space="preserve">developing and </w:t>
      </w:r>
      <w:r w:rsidRPr="004047DC">
        <w:t xml:space="preserve">maintaining </w:t>
      </w:r>
      <w:r w:rsidR="00C07801">
        <w:t xml:space="preserve">therapeutic </w:t>
      </w:r>
      <w:r w:rsidRPr="004047DC">
        <w:t>relationships with patients</w:t>
      </w:r>
      <w:r w:rsidR="00C21A74">
        <w:t>, protecting</w:t>
      </w:r>
      <w:r w:rsidRPr="004047DC">
        <w:t xml:space="preserve"> individual patient</w:t>
      </w:r>
      <w:r w:rsidR="00C21A74">
        <w:t>’s medical</w:t>
      </w:r>
      <w:r w:rsidRPr="004047DC">
        <w:t xml:space="preserve"> records, performing medical examinations, ordering tests, and prescribing medications</w:t>
      </w:r>
      <w:r w:rsidR="00C21A74">
        <w:t>.</w:t>
      </w:r>
      <w:r w:rsidRPr="004047DC">
        <w:t xml:space="preserve"> Coordination of patient care is done in collaboration with patients’ families and other providers, such as physicians, therapists, dietitians, psychiatrists, and </w:t>
      </w:r>
      <w:r w:rsidR="00C21A74">
        <w:t xml:space="preserve">several </w:t>
      </w:r>
      <w:r w:rsidRPr="004047DC">
        <w:t>other medical specialties.</w:t>
      </w:r>
    </w:p>
    <w:p w14:paraId="5D97A510" w14:textId="77777777" w:rsidR="00F611C2" w:rsidRPr="002D0263" w:rsidRDefault="00F611C2" w:rsidP="008D1337">
      <w:pPr>
        <w:rPr>
          <w:b/>
          <w:sz w:val="24"/>
          <w:szCs w:val="24"/>
        </w:rPr>
      </w:pPr>
    </w:p>
    <w:sectPr w:rsidR="00F611C2" w:rsidRPr="002D02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zNDG3tDA3NDc3NDVW0lEKTi0uzszPAykwrgUA/oK/AiwAAAA="/>
  </w:docVars>
  <w:rsids>
    <w:rsidRoot w:val="008D1337"/>
    <w:rsid w:val="000162A4"/>
    <w:rsid w:val="000545D2"/>
    <w:rsid w:val="000A3CE1"/>
    <w:rsid w:val="000F42B5"/>
    <w:rsid w:val="001021D1"/>
    <w:rsid w:val="00147768"/>
    <w:rsid w:val="00244795"/>
    <w:rsid w:val="0024669B"/>
    <w:rsid w:val="00264405"/>
    <w:rsid w:val="002B1AEA"/>
    <w:rsid w:val="002D0263"/>
    <w:rsid w:val="002E3697"/>
    <w:rsid w:val="003532F5"/>
    <w:rsid w:val="003D41CD"/>
    <w:rsid w:val="004047DC"/>
    <w:rsid w:val="0041221F"/>
    <w:rsid w:val="005014B8"/>
    <w:rsid w:val="005210BE"/>
    <w:rsid w:val="005853CE"/>
    <w:rsid w:val="005F3F66"/>
    <w:rsid w:val="00620FFD"/>
    <w:rsid w:val="0063257A"/>
    <w:rsid w:val="00780C82"/>
    <w:rsid w:val="007C631C"/>
    <w:rsid w:val="008D1337"/>
    <w:rsid w:val="00A21EED"/>
    <w:rsid w:val="00A637AB"/>
    <w:rsid w:val="00A707DA"/>
    <w:rsid w:val="00AA5313"/>
    <w:rsid w:val="00B75C8A"/>
    <w:rsid w:val="00C07801"/>
    <w:rsid w:val="00C07D85"/>
    <w:rsid w:val="00C21A74"/>
    <w:rsid w:val="00C91A1C"/>
    <w:rsid w:val="00CB7503"/>
    <w:rsid w:val="00CE5A77"/>
    <w:rsid w:val="00CF2C82"/>
    <w:rsid w:val="00D501EA"/>
    <w:rsid w:val="00E11EB0"/>
    <w:rsid w:val="00E83ED2"/>
    <w:rsid w:val="00F31B53"/>
    <w:rsid w:val="00F55010"/>
    <w:rsid w:val="00F611C2"/>
    <w:rsid w:val="00FA4D69"/>
    <w:rsid w:val="00FC44AB"/>
    <w:rsid w:val="00FE1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0B110"/>
  <w15:docId w15:val="{C4DC5105-F806-458A-A28A-15BE9381A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133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4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40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A3C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3C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3C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3C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3CE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nkezechi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2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in</dc:creator>
  <cp:lastModifiedBy>danaustin@cignetcard.com</cp:lastModifiedBy>
  <cp:revision>2</cp:revision>
  <cp:lastPrinted>2021-08-14T14:16:00Z</cp:lastPrinted>
  <dcterms:created xsi:type="dcterms:W3CDTF">2023-10-22T02:36:00Z</dcterms:created>
  <dcterms:modified xsi:type="dcterms:W3CDTF">2023-10-22T02:36:00Z</dcterms:modified>
</cp:coreProperties>
</file>